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Сиабу Мометоло Эст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860851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0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900112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334316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02528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1864899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227159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592355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391023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996751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724219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4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иабу Мометоло Эстер</dc:creator>
  <dc:language>ru-RU</dc:language>
  <cp:keywords/>
  <dcterms:created xsi:type="dcterms:W3CDTF">2025-06-16T09:33:10Z</dcterms:created>
  <dcterms:modified xsi:type="dcterms:W3CDTF">2025-06-16T09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